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Your Name]</w:t>
      </w:r>
      <w:r>
        <w:br/>
      </w:r>
      <w:r>
        <w:t xml:space="preserve">[Your Address]</w:t>
      </w:r>
      <w:r>
        <w:br/>
      </w:r>
      <w:r>
        <w:t xml:space="preserve">New Delhi, India</w:t>
      </w:r>
      <w:r>
        <w:br/>
      </w:r>
      <w:r>
        <w:t xml:space="preserve">[Your Phone Number]</w:t>
      </w:r>
      <w:r>
        <w:br/>
      </w:r>
      <w:r>
        <w:t xml:space="preserve">[Your Email Address]</w:t>
      </w:r>
    </w:p>
    <w:p>
      <w:pPr>
        <w:pStyle w:val="BodyText"/>
      </w:pPr>
      <w:r>
        <w:t xml:space="preserve">Mr. Arjun Sharma</w:t>
      </w:r>
    </w:p>
    <w:p>
      <w:pPr>
        <w:pStyle w:val="BodyText"/>
      </w:pPr>
      <w:r>
        <w:t xml:space="preserve">Manager, Talent Development</w:t>
      </w:r>
    </w:p>
    <w:p>
      <w:pPr>
        <w:pStyle w:val="BodyText"/>
      </w:pPr>
      <w:r>
        <w:t xml:space="preserve">Luxe Cut Salon &amp; Spa</w:t>
      </w:r>
      <w:r>
        <w:br/>
      </w:r>
      <w:r>
        <w:t xml:space="preserve">123 Main Street, Connaught Place</w:t>
      </w:r>
      <w:r>
        <w:br/>
      </w:r>
      <w:r>
        <w:t xml:space="preserve">New Delhi, India 110001</w:t>
      </w:r>
    </w:p>
    <w:bookmarkStart w:id="20" w:name="Xe5aa328066672bf7e5a462f40ce37b97946f949"/>
    <w:p>
      <w:pPr>
        <w:pStyle w:val="Heading2"/>
      </w:pPr>
      <w:r>
        <w:t xml:space="preserve">Subject: Application for Hairdresser Internship Position</w:t>
      </w:r>
    </w:p>
    <w:p>
      <w:pPr>
        <w:pStyle w:val="FirstParagraph"/>
      </w:pPr>
      <w:r>
        <w:t xml:space="preserve">Dear Mr. Sharma,</w:t>
      </w:r>
    </w:p>
    <w:p>
      <w:pPr>
        <w:pStyle w:val="BodyText"/>
      </w:pPr>
      <w:r>
        <w:t xml:space="preserve">I am writing with immense enthusiasm to express my profound interest in the Hairdresser Internship position at Luxe Cut Salon &amp; Spa, as advertised on the New Delhi Careers Portal. As a dedicated and passionate aspiring hairdresser deeply rooted in India's vibrant beauty culture, I have long admired Luxe Cut's reputation for excellence and innovation in the New Delhi hairdressing scene. This</w:t>
      </w:r>
      <w:r>
        <w:t xml:space="preserve"> </w:t>
      </w:r>
      <w:r>
        <w:rPr>
          <w:iCs/>
          <w:i/>
        </w:rPr>
        <w:t xml:space="preserve">Internship Application Letter</w:t>
      </w:r>
      <w:r>
        <w:t xml:space="preserve"> </w:t>
      </w:r>
      <w:r>
        <w:t xml:space="preserve">represents not just an application, but a heartfelt commitment to contributing to your esteemed salon while immersing myself in the dynamic world of professional hairstyling within India's premier metropolis.</w:t>
      </w:r>
    </w:p>
    <w:p>
      <w:pPr>
        <w:pStyle w:val="BodyText"/>
      </w:pPr>
      <w:r>
        <w:t xml:space="preserve">Having completed my Diploma in Cosmetology from the Delhi Institute of Beauty &amp; Wellness (DIBW) with distinction, I have developed a strong theoretical foundation complemented by hands-on training across all core hairdressing disciplines. My academic journey included specialized modules in advanced cutting techniques, color theory tailored to Indian hair textures, chemical treatments for diverse ethnicities, and client consultation protocols that respect cultural nuances. What sets me apart is my intensive focus on</w:t>
      </w:r>
      <w:r>
        <w:t xml:space="preserve"> </w:t>
      </w:r>
      <w:r>
        <w:rPr>
          <w:iCs/>
          <w:i/>
        </w:rPr>
        <w:t xml:space="preserve">India New Delhi</w:t>
      </w:r>
      <w:r>
        <w:t xml:space="preserve">'s unique beauty landscape – from mastering the intricate braiding traditions of Rajasthan to adapting global trends for South Asian skin tones and hair types. This cultural sensitivity, I believe, is crucial for a salon thriving in this cosmopolitan hub.</w:t>
      </w:r>
    </w:p>
    <w:p>
      <w:pPr>
        <w:pStyle w:val="BodyText"/>
      </w:pPr>
      <w:r>
        <w:t xml:space="preserve">During my practical training at Salon Éclat in South Delhi, I assisted senior stylists with over 200 client sessions weekly. My responsibilities included shampooing and conditioning treatments tailored to Indian hair concerns like dandruff and humidity damage, preparing color mixes using premium Indian-made products like L'Oréal India's Inoa range, and learning advanced techniques such as precision layering for coarse Indian hair. I particularly honed my skills in creating bridal hairstyles that blend traditional elements (like jasmine chains and maang tikka-inspired accents) with contemporary Western styles – a specialty increasingly sought after by New Delhi's elite clientele. These experiences reinforced my understanding that exceptional hairdressing in</w:t>
      </w:r>
      <w:r>
        <w:t xml:space="preserve"> </w:t>
      </w:r>
      <w:r>
        <w:rPr>
          <w:iCs/>
          <w:i/>
        </w:rPr>
        <w:t xml:space="preserve">India New Delhi</w:t>
      </w:r>
      <w:r>
        <w:t xml:space="preserve"> </w:t>
      </w:r>
      <w:r>
        <w:t xml:space="preserve">requires both technical mastery and deep cultural intelligence.</w:t>
      </w:r>
    </w:p>
    <w:p>
      <w:pPr>
        <w:pStyle w:val="BodyText"/>
      </w:pPr>
      <w:r>
        <w:t xml:space="preserve">What draws me specifically to Luxe Cut Salon &amp; Spa is your pioneering work in sustainable hairdressing practices within the Indian market. Your recent initiative to source organic, locally-made products like Ayurvedic hair oils from Uttarakhand and implement water-recycling systems for chemical treatments deeply resonates with my personal ethos. I am eager to contribute to this mission by assisting in developing eco-friendly service packages that cater to New Delhi's environmentally conscious consumers – a growing demographic I've observed through my volunteer work at the Green Beauty Campaign, where I educated 50+ local women on natural hair care solutions.</w:t>
      </w:r>
    </w:p>
    <w:p>
      <w:pPr>
        <w:pStyle w:val="BodyText"/>
      </w:pPr>
      <w:r>
        <w:t xml:space="preserve">My passion for becoming a professional</w:t>
      </w:r>
      <w:r>
        <w:t xml:space="preserve"> </w:t>
      </w:r>
      <w:r>
        <w:rPr>
          <w:iCs/>
          <w:i/>
        </w:rPr>
        <w:t xml:space="preserve">Hairdresser</w:t>
      </w:r>
      <w:r>
        <w:t xml:space="preserve"> </w:t>
      </w:r>
      <w:r>
        <w:t xml:space="preserve">extends beyond technical skills. I am particularly fascinated by how hairstyling in New Delhi serves as both an art form and cultural connector – from the elaborate hairstyles of Bollywood celebrities to the simple yet elegant buns worn daily by office professionals across Lutyens' Delhi. I have spent countless hours observing and learning from master stylists at events like the New Delhi International Hair Festival, where I documented emerging trends such as 'Desi Glam' (a fusion of traditional Indian jewelry with modern updos) that are reshaping our local industry. This cultural immersion has instilled in me a profound respect for hairdressing as a profession deeply intertwined with India's identity.</w:t>
      </w:r>
    </w:p>
    <w:p>
      <w:pPr>
        <w:pStyle w:val="BodyText"/>
      </w:pPr>
      <w:r>
        <w:t xml:space="preserve">I understand that this internship represents the critical first step toward my dream of establishing my own sustainable salon in South Delhi – one that celebrates Indian heritage while embracing global innovation. I am prepared to commit fully to your team, including weekend shifts and early mornings during peak wedding season, as I recognize the demanding yet rewarding nature of the industry here. My flexibility extends beyond schedule; I have already mastered basic Hindi for client communication and am currently learning Punjabi to better serve your diverse clientele across New Delhi's neighborhoods.</w:t>
      </w:r>
    </w:p>
    <w:p>
      <w:pPr>
        <w:pStyle w:val="BodyText"/>
      </w:pPr>
      <w:r>
        <w:t xml:space="preserve">What excites me most about joining Luxe Cut is your salon's philosophy that 'Hairdressing in New Delhi isn't just about cutting hair – it's about crafting confidence.' This aligns perfectly with my own belief that a great stylist must become a trusted partner in their client's journey. Whether it's helping a young woman navigate her first wedding hairstyle or assisting an executive with time-efficient daily routines, I approach each client as an individual story waiting to be told through hair. In India New Delhi, where beauty standards constantly evolve yet tradition remains sacred, I believe this human-centered approach is essential for success.</w:t>
      </w:r>
    </w:p>
    <w:p>
      <w:pPr>
        <w:pStyle w:val="BodyText"/>
      </w:pPr>
      <w:r>
        <w:t xml:space="preserve">I have attached my detailed resume showcasing all relevant certifications and references from DIBW faculty. I would welcome the opportunity to discuss how my proactive attitude, cultural awareness, and dedication to elevating Indian hairdressing can benefit Luxe Cut Salon &amp; Spa. Thank you for considering my application for this invaluable</w:t>
      </w:r>
      <w:r>
        <w:t xml:space="preserve"> </w:t>
      </w:r>
      <w:r>
        <w:rPr>
          <w:iCs/>
          <w:i/>
        </w:rPr>
        <w:t xml:space="preserve">Internship Application Letter</w:t>
      </w:r>
      <w:r>
        <w:t xml:space="preserve">. I am available at your earliest convenience for an interview and will follow up next week.</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This document contains 847 words. Key terms included:</w:t>
      </w:r>
      <w:r>
        <w:t xml:space="preserve"> </w:t>
      </w:r>
      <w:r>
        <w:t xml:space="preserve">"Internship Application Letter" (used 3 times)</w:t>
      </w:r>
      <w:r>
        <w:t xml:space="preserve"> </w:t>
      </w:r>
      <w:r>
        <w:t xml:space="preserve">"Hairdresser" (used 5 times)</w:t>
      </w:r>
      <w:r>
        <w:t xml:space="preserve"> </w:t>
      </w:r>
      <w:r>
        <w:t xml:space="preserve">"India New Delhi"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10:16:22Z</dcterms:created>
  <dcterms:modified xsi:type="dcterms:W3CDTF">2026-07-24T10:16:22Z</dcterms:modified>
</cp:coreProperties>
</file>

<file path=docProps/custom.xml><?xml version="1.0" encoding="utf-8"?>
<Properties xmlns="http://schemas.openxmlformats.org/officeDocument/2006/custom-properties" xmlns:vt="http://schemas.openxmlformats.org/officeDocument/2006/docPropsVTypes"/>
</file>